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0A9270A3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2EF7DF01" w14:textId="46FB350E" w:rsidR="006904A7" w:rsidRDefault="006904A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RTRIM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2E2F2C95" w14:textId="6DB1A7ED" w:rsidR="006904A7" w:rsidRPr="007A1BB7" w:rsidRDefault="006904A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5A597B71" wp14:editId="237F70E6">
            <wp:extent cx="3634740" cy="2829560"/>
            <wp:effectExtent l="0" t="0" r="381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659" t="11581" r="52670" b="46583"/>
                    <a:stretch/>
                  </pic:blipFill>
                  <pic:spPr bwMode="auto">
                    <a:xfrm>
                      <a:off x="0" y="0"/>
                      <a:ext cx="3639294" cy="2833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3DFAB2" w14:textId="24713CE8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71F5B8F4" w14:textId="4403F6BE" w:rsidR="00BE30FB" w:rsidRDefault="0065347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LEN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671DA0AD" w14:textId="26AF4E82" w:rsidR="00653471" w:rsidRDefault="0065347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6448CF7A" wp14:editId="7BBC4FB1">
            <wp:extent cx="4084320" cy="2202539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526" t="12054" r="49081" b="63601"/>
                    <a:stretch/>
                  </pic:blipFill>
                  <pic:spPr bwMode="auto">
                    <a:xfrm>
                      <a:off x="0" y="0"/>
                      <a:ext cx="4096824" cy="22092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225FDC" w14:textId="2EA4104B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128A2EB2" w14:textId="77777777" w:rsidR="005F4267" w:rsidRDefault="005F4267" w:rsidP="005F42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A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14:paraId="7A4B4852" w14:textId="0CB7E29A" w:rsidR="006B2A37" w:rsidRDefault="005F4267" w:rsidP="005F426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0000FF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</w:p>
    <w:p w14:paraId="7A748891" w14:textId="77777777" w:rsidR="005F4267" w:rsidRDefault="005F4267" w:rsidP="005F426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noProof/>
        </w:rPr>
      </w:pPr>
    </w:p>
    <w:p w14:paraId="057CE612" w14:textId="67211020" w:rsidR="005F4267" w:rsidRPr="007A1BB7" w:rsidRDefault="005F4267" w:rsidP="005F426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lastRenderedPageBreak/>
        <w:drawing>
          <wp:inline distT="0" distB="0" distL="0" distR="0" wp14:anchorId="3164D284" wp14:editId="38A88B22">
            <wp:extent cx="5781615" cy="28727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393" t="12527" r="32063" b="49892"/>
                    <a:stretch/>
                  </pic:blipFill>
                  <pic:spPr bwMode="auto">
                    <a:xfrm>
                      <a:off x="0" y="0"/>
                      <a:ext cx="5795611" cy="2879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5F4267"/>
    <w:rsid w:val="00653471"/>
    <w:rsid w:val="006904A7"/>
    <w:rsid w:val="006B2A37"/>
    <w:rsid w:val="00AB06DC"/>
    <w:rsid w:val="00BE30FB"/>
    <w:rsid w:val="00D26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791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3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8</cp:revision>
  <dcterms:created xsi:type="dcterms:W3CDTF">2021-03-26T13:45:00Z</dcterms:created>
  <dcterms:modified xsi:type="dcterms:W3CDTF">2022-12-11T02:01:00Z</dcterms:modified>
</cp:coreProperties>
</file>